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691"/>
        <w:gridCol w:w="1530"/>
        <w:gridCol w:w="1522"/>
        <w:gridCol w:w="693"/>
        <w:gridCol w:w="2600"/>
      </w:tblGrid>
      <w:tr w:rsidR="00253683" w:rsidRPr="00342BB3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bookmarkStart w:id="0" w:name="_GoBack"/>
            <w:bookmarkEnd w:id="0"/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14:paraId="334F3538" w14:textId="77777777" w:rsidTr="00253683">
        <w:tc>
          <w:tcPr>
            <w:tcW w:w="9854" w:type="dxa"/>
            <w:gridSpan w:val="6"/>
          </w:tcPr>
          <w:p w14:paraId="7C9AF4B5" w14:textId="77777777"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14:paraId="17B685AC" w14:textId="77777777" w:rsidTr="00253683">
        <w:tc>
          <w:tcPr>
            <w:tcW w:w="4927" w:type="dxa"/>
            <w:gridSpan w:val="3"/>
          </w:tcPr>
          <w:p w14:paraId="00B97F43" w14:textId="14BFF935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4B75E6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3393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1A4BD3D3" w:rsidR="00253683" w:rsidRPr="008B75FD" w:rsidRDefault="004B75E6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May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0</w:t>
            </w:r>
          </w:p>
        </w:tc>
      </w:tr>
      <w:tr w:rsidR="00253683" w:rsidRPr="0059267F" w14:paraId="53EAC3B2" w14:textId="77777777" w:rsidTr="00253683">
        <w:tc>
          <w:tcPr>
            <w:tcW w:w="4927" w:type="dxa"/>
            <w:gridSpan w:val="3"/>
          </w:tcPr>
          <w:p w14:paraId="5032CB2F" w14:textId="77777777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342BB3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342BB3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342BB3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342BB3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342BB3" w14:paraId="6C7FF1D2" w14:textId="77777777" w:rsidTr="00253683">
        <w:tc>
          <w:tcPr>
            <w:tcW w:w="9854" w:type="dxa"/>
            <w:gridSpan w:val="6"/>
          </w:tcPr>
          <w:p w14:paraId="4D08FA87" w14:textId="201AF1A8" w:rsidR="00253683" w:rsidRPr="0059267F" w:rsidRDefault="00253683" w:rsidP="0059267F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al </w:t>
            </w:r>
            <w:r w:rsidR="00CC6E1E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342BB3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qualifications and fields of study, as listed in the </w:t>
            </w:r>
            <w:r w:rsidRPr="0059267F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342BB3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342BB3" w14:paraId="743E9E2D" w14:textId="77777777" w:rsidTr="00253683">
        <w:tc>
          <w:tcPr>
            <w:tcW w:w="9854" w:type="dxa"/>
            <w:gridSpan w:val="6"/>
          </w:tcPr>
          <w:p w14:paraId="2A9E7AB8" w14:textId="5DAC0297"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 xml:space="preserve">May 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, 202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6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342BB3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77777777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54E8D17A" w:rsidR="00253683" w:rsidRPr="00FB36C2" w:rsidRDefault="004B75E6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253683" w:rsidRPr="00342BB3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5144010F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4B75E6">
        <w:rPr>
          <w:rFonts w:ascii="Times New Roman" w:hAnsi="Times New Roman" w:cs="Times New Roman"/>
          <w:lang w:val="en-GB"/>
        </w:rPr>
        <w:t>3610</w:t>
      </w:r>
      <w:r>
        <w:rPr>
          <w:rFonts w:ascii="Times New Roman" w:hAnsi="Times New Roman" w:cs="Times New Roman"/>
          <w:lang w:val="en-GB"/>
        </w:rPr>
        <w:br w:type="page"/>
      </w:r>
    </w:p>
    <w:p w14:paraId="6657638C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14:paraId="4192CDB9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7EB0035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73CE77" w14:textId="2B1F4DD6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EC48392" w14:textId="77777777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2407A" w:rsidRPr="00342BB3" w14:paraId="694D0C57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3F857CD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14:paraId="538B30C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BDF60A3" w14:textId="77777777"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342BB3" w14:paraId="68133118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1DDBC4F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131F52A8" w14:textId="428E1D14"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14:paraId="33B2A93C" w14:textId="3EB89F10" w:rsidR="00E2407A" w:rsidRPr="005E683C" w:rsidRDefault="001A332D" w:rsidP="00CC6E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342BB3" w14:paraId="56F4CC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34F5ECE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342BB3" w14:paraId="63F88C50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85D8390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68CD5F3" w14:textId="77777777"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342BB3" w14:paraId="184C6D9F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12BCC60" w14:textId="00E8F260" w:rsidR="00E2407A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E2407A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471632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98BB70E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14:paraId="3FFA57B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3238E168" w14:textId="77777777" w:rsidTr="00B42479">
        <w:tc>
          <w:tcPr>
            <w:tcW w:w="709" w:type="dxa"/>
          </w:tcPr>
          <w:p w14:paraId="0205150E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80565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20CCD3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02979F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6F39D63" w14:textId="77777777" w:rsidTr="00B42479">
        <w:tc>
          <w:tcPr>
            <w:tcW w:w="709" w:type="dxa"/>
          </w:tcPr>
          <w:p w14:paraId="4B2C23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74B91D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927709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917891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1262963F" w14:textId="77777777" w:rsidTr="00B42479">
        <w:tc>
          <w:tcPr>
            <w:tcW w:w="709" w:type="dxa"/>
          </w:tcPr>
          <w:p w14:paraId="0AE9AAD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4CE090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D4FCCF4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7681E9" w14:textId="3D202FA0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14:paraId="11E5BABB" w14:textId="77777777" w:rsidTr="00B42479">
        <w:tc>
          <w:tcPr>
            <w:tcW w:w="709" w:type="dxa"/>
          </w:tcPr>
          <w:p w14:paraId="6B2AB71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0BFD7A2" w14:textId="0CEE9A65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</w:t>
            </w:r>
            <w:r w:rsidR="00B0699B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C044AF" w14:textId="5B5DA95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</w:t>
            </w:r>
            <w:r w:rsidR="00E2407A">
              <w:rPr>
                <w:sz w:val="20"/>
                <w:szCs w:val="20"/>
                <w:lang w:val="en-GB"/>
              </w:rPr>
              <w:t xml:space="preserve"> </w:t>
            </w:r>
            <w:r w:rsidR="00E2407A"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astronomy</w:t>
            </w:r>
          </w:p>
        </w:tc>
        <w:tc>
          <w:tcPr>
            <w:tcW w:w="2881" w:type="dxa"/>
          </w:tcPr>
          <w:p w14:paraId="7D17B773" w14:textId="16CFF295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31A2ED75" w14:textId="77777777" w:rsidTr="00B42479">
        <w:tc>
          <w:tcPr>
            <w:tcW w:w="709" w:type="dxa"/>
          </w:tcPr>
          <w:p w14:paraId="124F1EF1" w14:textId="05E38021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0062C006" w14:textId="24A8FE4E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4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76D49B2" w14:textId="304DF244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6B10F40" w14:textId="4299EF5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21A53356" w14:textId="77777777" w:rsidTr="00B42479">
        <w:tc>
          <w:tcPr>
            <w:tcW w:w="709" w:type="dxa"/>
          </w:tcPr>
          <w:p w14:paraId="293AAD9B" w14:textId="0CA4D4EA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B22D1CC" w14:textId="0C041B47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6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1D76BAF" w14:textId="4C20797F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log</w:t>
            </w:r>
            <w:r w:rsidR="001F64F2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2881" w:type="dxa"/>
          </w:tcPr>
          <w:p w14:paraId="104AD39F" w14:textId="26805CDD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69DD5AF4" w14:textId="77777777" w:rsidTr="00B42479">
        <w:tc>
          <w:tcPr>
            <w:tcW w:w="709" w:type="dxa"/>
          </w:tcPr>
          <w:p w14:paraId="76DC551D" w14:textId="1076A82B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2552" w:type="dxa"/>
          </w:tcPr>
          <w:p w14:paraId="7DBA26DA" w14:textId="2039206F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7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97179FF" w14:textId="54FFA52A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41620EC4" w14:textId="257745D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659D77EF" w14:textId="77777777" w:rsidTr="00B42479">
        <w:tc>
          <w:tcPr>
            <w:tcW w:w="709" w:type="dxa"/>
          </w:tcPr>
          <w:p w14:paraId="35394677" w14:textId="395F6E12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151155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EACFA8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5D140F58" w14:textId="6BBFA58B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4E5D7311" w14:textId="77777777" w:rsidTr="00B42479">
        <w:tc>
          <w:tcPr>
            <w:tcW w:w="709" w:type="dxa"/>
          </w:tcPr>
          <w:p w14:paraId="4CF2A23F" w14:textId="0C549584" w:rsidR="00B0699B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1347307E" w14:textId="0C9D6E49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D1C10F1" w14:textId="5957CBC3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28C2A5C0" w14:textId="323EAE2C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0699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198B87BA" w14:textId="77777777" w:rsidTr="00B42479">
        <w:tc>
          <w:tcPr>
            <w:tcW w:w="709" w:type="dxa"/>
          </w:tcPr>
          <w:p w14:paraId="650F0B46" w14:textId="2FD1AFF0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307B8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17FF0677" w14:textId="77777777"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14:paraId="2DA7CDB6" w14:textId="29AC9E6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640237EF" w14:textId="77777777" w:rsidTr="00B42479">
        <w:tc>
          <w:tcPr>
            <w:tcW w:w="709" w:type="dxa"/>
          </w:tcPr>
          <w:p w14:paraId="57D0FEF1" w14:textId="25E46F5F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7D1529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045A726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1CE3A373" w14:textId="5E44EB9E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6E4C91A" w14:textId="77777777" w:rsidTr="00B42479">
        <w:tc>
          <w:tcPr>
            <w:tcW w:w="709" w:type="dxa"/>
          </w:tcPr>
          <w:p w14:paraId="4428BEC4" w14:textId="42D2079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A2B311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607B2B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40603BD9" w14:textId="150FFA5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CC59BD1" w14:textId="77777777" w:rsidTr="00B42479">
        <w:tc>
          <w:tcPr>
            <w:tcW w:w="709" w:type="dxa"/>
          </w:tcPr>
          <w:p w14:paraId="5203B90B" w14:textId="558399AC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3DEC996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4E883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70D1AB0" w14:textId="2102E12D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5AE752A" w14:textId="77777777" w:rsidTr="00B42479">
        <w:tc>
          <w:tcPr>
            <w:tcW w:w="709" w:type="dxa"/>
          </w:tcPr>
          <w:p w14:paraId="03F77E84" w14:textId="26045004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B0699B">
              <w:rPr>
                <w:sz w:val="20"/>
                <w:szCs w:val="20"/>
                <w:lang w:val="en-GB"/>
              </w:rPr>
              <w:t>2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8BD3C6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EC3534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14:paraId="465F6B91" w14:textId="06853678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2980225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B26B14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C2A15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B3DCC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2A4A4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71AE8F" w14:textId="07F038A4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B0699B">
        <w:rPr>
          <w:rFonts w:ascii="Times New Roman" w:hAnsi="Times New Roman"/>
          <w:sz w:val="24"/>
          <w:szCs w:val="24"/>
          <w:lang w:val="en-GB"/>
        </w:rPr>
        <w:t>18274</w:t>
      </w:r>
    </w:p>
    <w:p w14:paraId="0F429984" w14:textId="77777777"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0908103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5627E0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9270C49" w14:textId="77777777" w:rsidTr="00B42479">
        <w:tc>
          <w:tcPr>
            <w:tcW w:w="709" w:type="dxa"/>
          </w:tcPr>
          <w:p w14:paraId="7E896B9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F08D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F63747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5780A1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B0699B" w:rsidRPr="000020C7" w14:paraId="3C9B6B1D" w14:textId="77777777" w:rsidTr="00B42479">
        <w:tc>
          <w:tcPr>
            <w:tcW w:w="709" w:type="dxa"/>
          </w:tcPr>
          <w:p w14:paraId="7C155BB3" w14:textId="6CF3EB5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6BEEF7" w14:textId="0047AF64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79BB6D31" w14:textId="5920419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658ED7C" w14:textId="3F875922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5A4C7C40" w14:textId="77777777" w:rsidTr="00B42479">
        <w:tc>
          <w:tcPr>
            <w:tcW w:w="709" w:type="dxa"/>
          </w:tcPr>
          <w:p w14:paraId="39B91D99" w14:textId="6148646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4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B14410" w14:textId="4D2C5D8C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648CC63E" w14:textId="3A0DAFF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79E2DB7" w14:textId="46734864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26B0A28" w14:textId="77777777" w:rsidTr="00B42479">
        <w:tc>
          <w:tcPr>
            <w:tcW w:w="709" w:type="dxa"/>
          </w:tcPr>
          <w:p w14:paraId="7A0F2BC0" w14:textId="38E656A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5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30E5FC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497D5F6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69C129BC" w14:textId="4FACF267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92F8BAC" w14:textId="77777777" w:rsidTr="00B42479">
        <w:tc>
          <w:tcPr>
            <w:tcW w:w="709" w:type="dxa"/>
          </w:tcPr>
          <w:p w14:paraId="4F7179D8" w14:textId="093B747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F5C411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139DF3B" w14:textId="77777777"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4435A609" w14:textId="38DC3D99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E81E5BD" w14:textId="77777777" w:rsidTr="00B42479">
        <w:tc>
          <w:tcPr>
            <w:tcW w:w="709" w:type="dxa"/>
          </w:tcPr>
          <w:p w14:paraId="100E2E9D" w14:textId="414B0C66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B1EEA7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3C14CDB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05259997" w14:textId="7433EAC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C94D930" w14:textId="77777777" w:rsidTr="00B42479">
        <w:tc>
          <w:tcPr>
            <w:tcW w:w="709" w:type="dxa"/>
          </w:tcPr>
          <w:p w14:paraId="285739C3" w14:textId="41A923F3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54FA6DC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C1288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4C3C9E61" w14:textId="06C39A9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143EFD69" w14:textId="77777777" w:rsidTr="00B42479">
        <w:tc>
          <w:tcPr>
            <w:tcW w:w="709" w:type="dxa"/>
          </w:tcPr>
          <w:p w14:paraId="055CDA23" w14:textId="552885C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9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629201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02C024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048645D" w14:textId="190F07F3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F69C6A5" w14:textId="77777777" w:rsidTr="00B42479">
        <w:tc>
          <w:tcPr>
            <w:tcW w:w="709" w:type="dxa"/>
          </w:tcPr>
          <w:p w14:paraId="4F8C6369" w14:textId="1429EC46" w:rsidR="00E2407A" w:rsidRPr="00A6416D" w:rsidRDefault="00A15E5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  <w:r w:rsidR="00E2407A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7CE8AC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9B014F9" w14:textId="77777777"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14:paraId="63214BE7" w14:textId="70B0AE5F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15E5D" w:rsidRPr="000020C7" w14:paraId="18196E66" w14:textId="77777777" w:rsidTr="00B42479">
        <w:tc>
          <w:tcPr>
            <w:tcW w:w="709" w:type="dxa"/>
          </w:tcPr>
          <w:p w14:paraId="1BFCFE1C" w14:textId="7A10CF63" w:rsidR="00A15E5D" w:rsidRDefault="00A15E5D" w:rsidP="00A15E5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.</w:t>
            </w:r>
          </w:p>
        </w:tc>
        <w:tc>
          <w:tcPr>
            <w:tcW w:w="2552" w:type="dxa"/>
          </w:tcPr>
          <w:p w14:paraId="53AD3AA2" w14:textId="484A587E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37AF371D" w14:textId="76140076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sian and African studies </w:t>
            </w:r>
          </w:p>
        </w:tc>
        <w:tc>
          <w:tcPr>
            <w:tcW w:w="2881" w:type="dxa"/>
          </w:tcPr>
          <w:p w14:paraId="57E21A57" w14:textId="451E5C16" w:rsidR="00A15E5D" w:rsidRPr="00BA2F6C" w:rsidRDefault="00A15E5D" w:rsidP="00A15E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67F666BB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2CFF603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F1DC861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061AB193" w14:textId="77777777" w:rsidTr="00B42479">
        <w:tc>
          <w:tcPr>
            <w:tcW w:w="709" w:type="dxa"/>
          </w:tcPr>
          <w:p w14:paraId="249CEB4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2FC06C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099CA1F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8FD3D0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631F3DF" w14:textId="77777777" w:rsidTr="00B42479">
        <w:tc>
          <w:tcPr>
            <w:tcW w:w="709" w:type="dxa"/>
          </w:tcPr>
          <w:p w14:paraId="491B163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F2F1B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D46DAA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23F01B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3361EB30" w14:textId="77777777" w:rsidTr="00B42479">
        <w:tc>
          <w:tcPr>
            <w:tcW w:w="709" w:type="dxa"/>
          </w:tcPr>
          <w:p w14:paraId="6565676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E3DFAB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2AC8462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6039046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066A343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E8855AC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F4B7B07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6DBBA9A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E25C94" w14:textId="77777777" w:rsidTr="00B42479">
        <w:tc>
          <w:tcPr>
            <w:tcW w:w="709" w:type="dxa"/>
          </w:tcPr>
          <w:p w14:paraId="53699F3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60E494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3D1D7D5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2F5E1898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547B47E" w14:textId="77777777" w:rsidTr="00B42479">
        <w:tc>
          <w:tcPr>
            <w:tcW w:w="709" w:type="dxa"/>
          </w:tcPr>
          <w:p w14:paraId="5206800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E6AFD8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98C6A6C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B974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00A4DDA3" w14:textId="77777777" w:rsidTr="00B42479">
        <w:tc>
          <w:tcPr>
            <w:tcW w:w="709" w:type="dxa"/>
          </w:tcPr>
          <w:p w14:paraId="6AE431F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F5DDC0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ECE9F6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7C7233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D9ED02A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00C31894" w14:textId="77777777" w:rsidTr="00B42479">
        <w:tc>
          <w:tcPr>
            <w:tcW w:w="709" w:type="dxa"/>
          </w:tcPr>
          <w:p w14:paraId="08077044" w14:textId="2AFA14A2" w:rsidR="002F55FD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06A8B57" w14:textId="4F7A8C0A" w:rsidR="002F55F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3</w:t>
            </w:r>
            <w:r w:rsidRPr="002F55F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27049A5" w14:textId="14076D3C" w:rsidR="002F55FD" w:rsidRPr="00A6416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1C9DC4EB" w14:textId="77777777" w:rsidR="002F55FD" w:rsidRPr="002F55FD" w:rsidRDefault="002F55FD" w:rsidP="002F55F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Higher education –</w:t>
            </w:r>
          </w:p>
          <w:p w14:paraId="18C60BE5" w14:textId="6B983626" w:rsidR="002F55FD" w:rsidRPr="006C68A6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E2407A" w:rsidRPr="000020C7" w14:paraId="2482EA38" w14:textId="77777777" w:rsidTr="00B42479">
        <w:tc>
          <w:tcPr>
            <w:tcW w:w="709" w:type="dxa"/>
          </w:tcPr>
          <w:p w14:paraId="4FD76BCA" w14:textId="473ADA82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EC71F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64EF95B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14:paraId="6EC0D63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76E825F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304A6E1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2BFCF32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209DB4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2E8CD5" w14:textId="272740A4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7E7ABD8" w14:textId="7DB85641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3D2052F" w14:textId="77777777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DDB73F" w14:textId="6EF56C53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2F55FD">
        <w:rPr>
          <w:rFonts w:ascii="Times New Roman" w:hAnsi="Times New Roman"/>
          <w:sz w:val="24"/>
          <w:szCs w:val="24"/>
          <w:lang w:val="en-GB"/>
        </w:rPr>
        <w:t>18275</w:t>
      </w:r>
    </w:p>
    <w:p w14:paraId="3FCBCD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67C83707" w14:textId="77777777" w:rsidTr="00B42479">
        <w:tc>
          <w:tcPr>
            <w:tcW w:w="709" w:type="dxa"/>
          </w:tcPr>
          <w:p w14:paraId="0886F592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14:paraId="3C87A73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261C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01103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F55FD" w:rsidRPr="000020C7" w14:paraId="35EC321A" w14:textId="77777777" w:rsidTr="00B42479">
        <w:tc>
          <w:tcPr>
            <w:tcW w:w="709" w:type="dxa"/>
          </w:tcPr>
          <w:p w14:paraId="37048E35" w14:textId="183985B5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4D06763" w14:textId="4DF99858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0A1B1C88" w14:textId="7B5645C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7BFCD0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223F88" w14:textId="5428F7AE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CAF6280" w14:textId="77777777" w:rsidTr="00B42479">
        <w:tc>
          <w:tcPr>
            <w:tcW w:w="709" w:type="dxa"/>
          </w:tcPr>
          <w:p w14:paraId="57B49516" w14:textId="1A6A6F66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5C84E07" w14:textId="5D2D522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30662A1A" w14:textId="2EB50FE3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 and communication systems</w:t>
            </w:r>
          </w:p>
        </w:tc>
        <w:tc>
          <w:tcPr>
            <w:tcW w:w="2881" w:type="dxa"/>
          </w:tcPr>
          <w:p w14:paraId="732F450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A69ECD4" w14:textId="77778437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6D5487C9" w14:textId="77777777" w:rsidTr="00B42479">
        <w:tc>
          <w:tcPr>
            <w:tcW w:w="709" w:type="dxa"/>
          </w:tcPr>
          <w:p w14:paraId="646B58E3" w14:textId="41AD3E3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053DF88D" w14:textId="1C0B20B0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3574E4E8" w14:textId="71F1CC83" w:rsidR="002F55FD" w:rsidRPr="0059267F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267F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43FAFDB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607E6E26" w14:textId="7A4A3E8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3DF18260" w14:textId="77777777" w:rsidTr="00B42479">
        <w:tc>
          <w:tcPr>
            <w:tcW w:w="709" w:type="dxa"/>
          </w:tcPr>
          <w:p w14:paraId="65003D4E" w14:textId="7A79961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53CD63E" w14:textId="12D7AC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19F3DA7F" w14:textId="770AC3F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730DF8B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B120909" w14:textId="7A0B2752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407BAE03" w14:textId="77777777" w:rsidTr="00B42479">
        <w:tc>
          <w:tcPr>
            <w:tcW w:w="709" w:type="dxa"/>
          </w:tcPr>
          <w:p w14:paraId="1B9A7718" w14:textId="3995602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0FD7985B" w14:textId="3D9143A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CFC9D38" w14:textId="08DCB92E" w:rsidR="002F55FD" w:rsidRPr="00A6416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6B8E1F2" w14:textId="7777777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2285617" w14:textId="4DC0B849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6F0BE2A9" w14:textId="77777777" w:rsidTr="00B42479">
        <w:tc>
          <w:tcPr>
            <w:tcW w:w="709" w:type="dxa"/>
          </w:tcPr>
          <w:p w14:paraId="6F291666" w14:textId="7985A89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164D3EB8" w14:textId="22910929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C6BCF78" w14:textId="311924B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CA24A8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F02F208" w14:textId="691148BF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F653653" w14:textId="77777777" w:rsidTr="00B42479">
        <w:tc>
          <w:tcPr>
            <w:tcW w:w="709" w:type="dxa"/>
          </w:tcPr>
          <w:p w14:paraId="06F4068D" w14:textId="31310BA7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ABFE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341069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A69716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1FF04BA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A128F3B" w14:textId="77777777" w:rsidTr="00B42479">
        <w:tc>
          <w:tcPr>
            <w:tcW w:w="709" w:type="dxa"/>
          </w:tcPr>
          <w:p w14:paraId="28E1F76E" w14:textId="414A37B4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FDDF24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00A56EC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597BD67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94A14F4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924D937" w14:textId="77777777" w:rsidTr="00B42479">
        <w:tc>
          <w:tcPr>
            <w:tcW w:w="709" w:type="dxa"/>
          </w:tcPr>
          <w:p w14:paraId="350DCC49" w14:textId="4AC82A2A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D62DE1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04EFF753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4EFD72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01D2519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A2C6925" w14:textId="77777777" w:rsidTr="00B42479">
        <w:tc>
          <w:tcPr>
            <w:tcW w:w="709" w:type="dxa"/>
          </w:tcPr>
          <w:p w14:paraId="1F4D7CDA" w14:textId="271BD0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7ABB6DBD" w14:textId="2A7A5FFD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036DF4DC" w14:textId="19F8B92A" w:rsidR="002F55FD" w:rsidRP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 xml:space="preserve">Education and </w:t>
            </w:r>
            <w:r>
              <w:rPr>
                <w:sz w:val="20"/>
                <w:szCs w:val="20"/>
                <w:lang w:val="en-US"/>
              </w:rPr>
              <w:t>pedagogical studies</w:t>
            </w:r>
          </w:p>
        </w:tc>
        <w:tc>
          <w:tcPr>
            <w:tcW w:w="2881" w:type="dxa"/>
          </w:tcPr>
          <w:p w14:paraId="7407BA9A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C573F84" w14:textId="678E8DC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60E62BE" w14:textId="77777777" w:rsidTr="00B42479">
        <w:tc>
          <w:tcPr>
            <w:tcW w:w="709" w:type="dxa"/>
          </w:tcPr>
          <w:p w14:paraId="15AE0879" w14:textId="16D50614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87C4A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38F109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27BF188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7EDBA3D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34C9AD3" w14:textId="77777777" w:rsidTr="00B42479">
        <w:tc>
          <w:tcPr>
            <w:tcW w:w="709" w:type="dxa"/>
          </w:tcPr>
          <w:p w14:paraId="30EEEFC9" w14:textId="73E9C8CF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971C6E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CE8D1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14:paraId="0AABBBD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951699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26A9A846" w14:textId="77777777" w:rsidTr="00B42479">
        <w:tc>
          <w:tcPr>
            <w:tcW w:w="709" w:type="dxa"/>
          </w:tcPr>
          <w:p w14:paraId="6CDC69E4" w14:textId="55282483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ED7367A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151E0D5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3D2AFE2E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5660A6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1E3C93CE" w14:textId="77777777" w:rsidTr="00B42479">
        <w:tc>
          <w:tcPr>
            <w:tcW w:w="709" w:type="dxa"/>
          </w:tcPr>
          <w:p w14:paraId="23FCA1D7" w14:textId="7B5735B6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2DD97073" w14:textId="3E118463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9BBC03A" w14:textId="617150D1" w:rsidR="005C52D4" w:rsidRPr="005C0B1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t</w:t>
            </w:r>
            <w:r w:rsidRPr="005C0B14"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5634032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2CA1963" w14:textId="7BA2B406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0063979C" w14:textId="77777777" w:rsidTr="00B42479">
        <w:tc>
          <w:tcPr>
            <w:tcW w:w="709" w:type="dxa"/>
          </w:tcPr>
          <w:p w14:paraId="55A94844" w14:textId="42636E0E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463371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52304E9E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244D1B3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52D92C0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AD33811" w14:textId="77777777" w:rsidTr="00B42479">
        <w:tc>
          <w:tcPr>
            <w:tcW w:w="709" w:type="dxa"/>
          </w:tcPr>
          <w:p w14:paraId="07BBF692" w14:textId="59C6E86D" w:rsidR="00E2407A" w:rsidRDefault="005C52D4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EEE9A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78876142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CAB269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CF3AA25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00106509" w14:textId="77777777" w:rsidTr="00B42479">
        <w:tc>
          <w:tcPr>
            <w:tcW w:w="709" w:type="dxa"/>
          </w:tcPr>
          <w:p w14:paraId="70D0570A" w14:textId="3B41E7BB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.</w:t>
            </w:r>
          </w:p>
        </w:tc>
        <w:tc>
          <w:tcPr>
            <w:tcW w:w="2552" w:type="dxa"/>
          </w:tcPr>
          <w:p w14:paraId="03A80D31" w14:textId="71062D11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10ED103" w14:textId="759D5400" w:rsidR="005C52D4" w:rsidRPr="000F0CE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0F66A7A6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075537C" w14:textId="703A4419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41AA9DC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333EB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161B6D6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4C4B6B" w14:textId="77777777" w:rsidTr="00B42479">
        <w:tc>
          <w:tcPr>
            <w:tcW w:w="709" w:type="dxa"/>
          </w:tcPr>
          <w:p w14:paraId="3541CB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1ABDB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4EC80D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3018ED1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9F88B7C" w14:textId="77777777" w:rsidTr="00B42479">
        <w:tc>
          <w:tcPr>
            <w:tcW w:w="709" w:type="dxa"/>
          </w:tcPr>
          <w:p w14:paraId="54F62D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335A0B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647FD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88A39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4BA033DB" w14:textId="77777777" w:rsidTr="00B42479">
        <w:tc>
          <w:tcPr>
            <w:tcW w:w="709" w:type="dxa"/>
          </w:tcPr>
          <w:p w14:paraId="3F0BCD4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CF8765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2E89FCA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EAEF0D4" w14:textId="77777777"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859E483" w14:textId="77777777"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</w:tbl>
    <w:p w14:paraId="4FB7A7A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3A81FB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3D58C1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26C3BA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3A364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41719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AEF35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CBA097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3762E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D9C4A7" w14:textId="0F9225F6"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6</w:t>
      </w:r>
    </w:p>
    <w:p w14:paraId="335A363A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B8EDCC6" w14:textId="77777777" w:rsidTr="00B42479">
        <w:tc>
          <w:tcPr>
            <w:tcW w:w="709" w:type="dxa"/>
          </w:tcPr>
          <w:p w14:paraId="26DF16C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bookmarkStart w:id="1" w:name="_Hlk52971587"/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779A39D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086974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6663F1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0020C7" w14:paraId="1956E827" w14:textId="77777777" w:rsidTr="00B42479">
        <w:tc>
          <w:tcPr>
            <w:tcW w:w="709" w:type="dxa"/>
          </w:tcPr>
          <w:p w14:paraId="2D6AADD6" w14:textId="51D17720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09BC3C1" w14:textId="6BD3F0F2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14:paraId="22B1BB3A" w14:textId="3CCF6A7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14:paraId="7C33A566" w14:textId="77777777" w:rsidR="00521CED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7685A24" w14:textId="645D4246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bookmarkEnd w:id="1"/>
      <w:tr w:rsidR="00521CED" w:rsidRPr="000020C7" w14:paraId="0F38E7DB" w14:textId="77777777" w:rsidTr="00B42479">
        <w:tc>
          <w:tcPr>
            <w:tcW w:w="709" w:type="dxa"/>
          </w:tcPr>
          <w:p w14:paraId="2BF83792" w14:textId="68C459F5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C7894FB" w14:textId="4FBC06BC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14:paraId="68F8632F" w14:textId="7B5B485D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77F41177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C01E19C" w14:textId="694F01D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28420E47" w14:textId="77777777" w:rsidTr="00B42479">
        <w:tc>
          <w:tcPr>
            <w:tcW w:w="709" w:type="dxa"/>
          </w:tcPr>
          <w:p w14:paraId="161C3002" w14:textId="17062F1C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26A7CA4" w14:textId="6349F9C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5A3C7718" w14:textId="27FFE80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758992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CB1B38D" w14:textId="7B2B79E1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6DB9123A" w14:textId="77777777" w:rsidTr="00B42479">
        <w:tc>
          <w:tcPr>
            <w:tcW w:w="709" w:type="dxa"/>
          </w:tcPr>
          <w:p w14:paraId="20EEED52" w14:textId="4DEFB6C1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91318F7" w14:textId="0042FA6F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3CB17BB8" w14:textId="248E3284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7E34C2A6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FE42053" w14:textId="491C5A9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15BA7E77" w14:textId="77777777" w:rsidTr="00B42479">
        <w:tc>
          <w:tcPr>
            <w:tcW w:w="709" w:type="dxa"/>
          </w:tcPr>
          <w:p w14:paraId="0F3C6640" w14:textId="6AFD881D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1B2B6D1C" w14:textId="1B5BBDE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6C058610" w14:textId="2990A95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14:paraId="2DBC924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AF50B2D" w14:textId="3645297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727C42FF" w14:textId="77777777" w:rsidTr="00B42479">
        <w:tc>
          <w:tcPr>
            <w:tcW w:w="709" w:type="dxa"/>
          </w:tcPr>
          <w:p w14:paraId="70EA5820" w14:textId="16550C2F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6943C566" w14:textId="57C118E7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67F8CAF8" w14:textId="25E527BE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33264F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E8F8208" w14:textId="1F5903E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E2407A" w:rsidRPr="000020C7" w14:paraId="2B5DDD22" w14:textId="77777777" w:rsidTr="00B42479">
        <w:tc>
          <w:tcPr>
            <w:tcW w:w="709" w:type="dxa"/>
          </w:tcPr>
          <w:p w14:paraId="42B8712B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38DA6546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2D6C026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23A5DAD4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CC8B894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F860948" w14:textId="77777777" w:rsidTr="00B42479">
        <w:tc>
          <w:tcPr>
            <w:tcW w:w="709" w:type="dxa"/>
          </w:tcPr>
          <w:p w14:paraId="4AF9333F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552FE62E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299E5AF0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B13761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4A52B96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0226A02D" w14:textId="77777777" w:rsidTr="00B42479">
        <w:tc>
          <w:tcPr>
            <w:tcW w:w="709" w:type="dxa"/>
          </w:tcPr>
          <w:p w14:paraId="541F0FA8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14:paraId="46A88DA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B4F0F8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314131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42D8A7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6A4BEC2B" w14:textId="77777777" w:rsidTr="00B42479">
        <w:tc>
          <w:tcPr>
            <w:tcW w:w="709" w:type="dxa"/>
          </w:tcPr>
          <w:p w14:paraId="1EDB8BC2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14:paraId="678D47C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32086867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79A049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AAF1881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1FCA566" w14:textId="77777777" w:rsidTr="00B42479">
        <w:tc>
          <w:tcPr>
            <w:tcW w:w="709" w:type="dxa"/>
          </w:tcPr>
          <w:p w14:paraId="7DB02F9E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14:paraId="6B1FC63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D043C11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6813D67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071D817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3E0B0A36" w14:textId="77777777" w:rsidTr="00B42479">
        <w:tc>
          <w:tcPr>
            <w:tcW w:w="709" w:type="dxa"/>
          </w:tcPr>
          <w:p w14:paraId="2461F480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5CEDA00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2321EC7D" w14:textId="77777777"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14:paraId="677A421D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847300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C788A82" w14:textId="77777777" w:rsidTr="00B42479">
        <w:tc>
          <w:tcPr>
            <w:tcW w:w="709" w:type="dxa"/>
          </w:tcPr>
          <w:p w14:paraId="489388E4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14:paraId="5EF77369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6136227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0A9584C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BAD253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3674C76" w14:textId="77777777" w:rsidTr="00B42479">
        <w:tc>
          <w:tcPr>
            <w:tcW w:w="709" w:type="dxa"/>
          </w:tcPr>
          <w:p w14:paraId="3766A8E5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14:paraId="786A22D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1AC7A784" w14:textId="77777777"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8722DE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F588EB3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2A3F53FA" w14:textId="77777777" w:rsidTr="00B42479">
        <w:tc>
          <w:tcPr>
            <w:tcW w:w="709" w:type="dxa"/>
          </w:tcPr>
          <w:p w14:paraId="7CECFFC3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14:paraId="2B1CE52F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E9113F8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6EB7C70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B5BC272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26BB0894" w14:textId="4E644826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7830BBF5" w14:textId="00A7A44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A55545D" w14:textId="76924C3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58232B7" w14:textId="4EE08FC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7F91526" w14:textId="49AD015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19125E" w14:textId="15E256A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21EDA0" w14:textId="5BA5E12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5BA65D7" w14:textId="5AE19B1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C075464" w14:textId="603D390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C26E75" w14:textId="691443F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9801CD1" w14:textId="52DE5FB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80A7E2B" w14:textId="0597022E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3B47ED" w14:textId="3642FED4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336D98A" w14:textId="2A446AC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DC07656" w14:textId="7B887D42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E3A39C6" w14:textId="5AC730E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6AAFA50" w14:textId="085188F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B00EEAF" w14:textId="2DD17FD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592189BB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D95899D" w14:textId="6560D1FA" w:rsidR="00521CED" w:rsidRDefault="00521CED" w:rsidP="00521CED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7</w:t>
      </w:r>
    </w:p>
    <w:p w14:paraId="790E3351" w14:textId="63E72F4F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70ECB2F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21CED" w:rsidRPr="00FB36C2" w14:paraId="728B6721" w14:textId="77777777" w:rsidTr="009114EF">
        <w:tc>
          <w:tcPr>
            <w:tcW w:w="709" w:type="dxa"/>
          </w:tcPr>
          <w:p w14:paraId="2F8CD8A6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96011ED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59C7EBA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FB65FF0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8F6B5C" w14:paraId="6BA32BAF" w14:textId="77777777" w:rsidTr="009114EF">
        <w:tc>
          <w:tcPr>
            <w:tcW w:w="709" w:type="dxa"/>
          </w:tcPr>
          <w:p w14:paraId="6900613C" w14:textId="0D6ADF52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14:paraId="4E9F2B90" w14:textId="7933C326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571B50" w14:textId="12C27BC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7134FC68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EF8D8D5" w14:textId="18C41E2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44B5A3AE" w14:textId="0755342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ABEDC96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21CED" w14:paraId="44D5EC60" w14:textId="77777777" w:rsidTr="00B42479">
        <w:tc>
          <w:tcPr>
            <w:tcW w:w="4927" w:type="dxa"/>
          </w:tcPr>
          <w:p w14:paraId="7044DFB8" w14:textId="03A6F770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bookmarkStart w:id="2" w:name="_Hlk52971682"/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 xml:space="preserve">accreditation agency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D477A66" w14:textId="77777777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A2F6BE7" w14:textId="77777777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566D3BE" w14:textId="6EB14F1A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1CED" w:rsidRPr="00342BB3" w14:paraId="14134961" w14:textId="77777777" w:rsidTr="00B42479">
        <w:tc>
          <w:tcPr>
            <w:tcW w:w="4927" w:type="dxa"/>
          </w:tcPr>
          <w:p w14:paraId="470F40EC" w14:textId="77777777" w:rsidR="00521CED" w:rsidRPr="0026213B" w:rsidRDefault="00521CED" w:rsidP="00521CE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2395C8B5" w14:textId="13A528D3" w:rsidR="00521CED" w:rsidRPr="0026213B" w:rsidRDefault="00521CED" w:rsidP="00521CE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20F5E307" w14:textId="23348325" w:rsidR="00521CED" w:rsidRPr="0026213B" w:rsidRDefault="00521CED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2"/>
    </w:tbl>
    <w:p w14:paraId="42F2CCC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A7C80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14:paraId="7AB0F85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E2407A" w:rsidRPr="0026213B" w14:paraId="45D04512" w14:textId="77777777" w:rsidTr="00B42479">
        <w:tc>
          <w:tcPr>
            <w:tcW w:w="2660" w:type="dxa"/>
            <w:tcBorders>
              <w:bottom w:val="single" w:sz="4" w:space="0" w:color="auto"/>
            </w:tcBorders>
          </w:tcPr>
          <w:p w14:paraId="72355A42" w14:textId="7A19666A" w:rsidR="00E2407A" w:rsidRPr="00FB36C2" w:rsidRDefault="00521CED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84D06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3D478A9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925A76A" w14:textId="77777777"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49453F2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9651480" w14:textId="382A4264" w:rsidR="00E2407A" w:rsidRPr="00FB36C2" w:rsidRDefault="00521CE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E2407A" w:rsidRPr="00342BB3" w14:paraId="15875DC3" w14:textId="77777777" w:rsidTr="00B42479">
        <w:tc>
          <w:tcPr>
            <w:tcW w:w="2660" w:type="dxa"/>
            <w:tcBorders>
              <w:top w:val="single" w:sz="4" w:space="0" w:color="auto"/>
            </w:tcBorders>
          </w:tcPr>
          <w:p w14:paraId="61F6A3D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DF798CA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EAD4DA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98807EF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2A52BA0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524C402" w14:textId="77777777"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8033C0" w14:textId="78A0AED2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474E4157" w14:textId="77777777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02D725C" w14:textId="77777777"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A88FF67" w14:textId="475F99A9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4BACCF0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54E7B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49E06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327422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89E16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3CBE73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71FA2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F9592F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33D27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1D022F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E983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60784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F2DCFE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149B4B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F81B38E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667E119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220061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4CBB84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035266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E86DC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2678690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A56D3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B15A008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0CB9B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966DBB" w14:textId="27A9256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8</w:t>
      </w:r>
    </w:p>
    <w:p w14:paraId="1D830E53" w14:textId="77777777" w:rsidR="00521CED" w:rsidRDefault="00521CED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505A6EF5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385F9ED2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75CB4C2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A8F417B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607C2294" w14:textId="39469CB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14:paraId="15476D85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7041546A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15506331" w14:textId="6A46F931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47FA0BDE" w14:textId="77777777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47D5B" w:rsidRPr="00342BB3" w14:paraId="25FCB3A0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EA61EE9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47D5B" w:rsidRPr="00042F9E" w14:paraId="5F266AE4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A83D8F0" w14:textId="77777777" w:rsidR="00A47D5B" w:rsidRPr="005E683C" w:rsidRDefault="00A47D5B" w:rsidP="009114EF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A47D5B" w:rsidRPr="00342BB3" w14:paraId="727CBC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FDFA8C2" w14:textId="77777777" w:rsidR="00A47D5B" w:rsidRPr="00DE23FB" w:rsidRDefault="00A47D5B" w:rsidP="009114EF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25A04F4" w14:textId="062A1521" w:rsidR="00A47D5B" w:rsidRPr="00DE23FB" w:rsidRDefault="00A47D5B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A47D5B" w:rsidRPr="00342BB3" w14:paraId="4FBED64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6540133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A47D5B" w:rsidRPr="000032F2" w14:paraId="567DA6A6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72EFF9D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11110F1E" w14:textId="77777777" w:rsidR="00A47D5B" w:rsidRPr="000B4D5E" w:rsidRDefault="00A47D5B" w:rsidP="009114EF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A47D5B" w:rsidRPr="00342BB3" w14:paraId="16E04D6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D6F035A" w14:textId="3996CD79" w:rsidR="00A47D5B" w:rsidRPr="005E683C" w:rsidRDefault="00447520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A47D5B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605C9EC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7203F59" w14:textId="77777777" w:rsidR="00A47D5B" w:rsidRPr="006E2BD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4B2B004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058F2852" w14:textId="77777777" w:rsidTr="009114EF">
        <w:tc>
          <w:tcPr>
            <w:tcW w:w="709" w:type="dxa"/>
          </w:tcPr>
          <w:p w14:paraId="4BB6F13F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451D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1324085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861A8A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4154E56" w14:textId="77777777" w:rsidTr="009114EF">
        <w:tc>
          <w:tcPr>
            <w:tcW w:w="709" w:type="dxa"/>
          </w:tcPr>
          <w:p w14:paraId="600A809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DF51B6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F28BE0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90F895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74124167" w14:textId="77777777" w:rsidTr="009114EF">
        <w:tc>
          <w:tcPr>
            <w:tcW w:w="709" w:type="dxa"/>
          </w:tcPr>
          <w:p w14:paraId="506B10C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66EC25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22136C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5F3E4CB9" w14:textId="38BF8F49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A47D5B" w:rsidRPr="000020C7" w14:paraId="6E571548" w14:textId="77777777" w:rsidTr="009114EF">
        <w:tc>
          <w:tcPr>
            <w:tcW w:w="709" w:type="dxa"/>
          </w:tcPr>
          <w:p w14:paraId="7B63F15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42EB09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E39287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01D1F2AA" w14:textId="27E8AE73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1D423A70" w14:textId="77777777" w:rsidTr="009114EF">
        <w:tc>
          <w:tcPr>
            <w:tcW w:w="709" w:type="dxa"/>
          </w:tcPr>
          <w:p w14:paraId="1DD86DD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2FA6CE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C30C2AB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5A8F169" w14:textId="24793DD5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4D9A15E3" w14:textId="77777777" w:rsidTr="009114EF">
        <w:tc>
          <w:tcPr>
            <w:tcW w:w="709" w:type="dxa"/>
          </w:tcPr>
          <w:p w14:paraId="10C8A6B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CB1888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1CED9F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378D9501" w14:textId="5A45D5DD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76756B45" w14:textId="77777777" w:rsidTr="009114EF">
        <w:tc>
          <w:tcPr>
            <w:tcW w:w="709" w:type="dxa"/>
          </w:tcPr>
          <w:p w14:paraId="2B468D1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C9F8D3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FF9330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36264D6F" w14:textId="442A760C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11A12F01" w14:textId="77777777" w:rsidR="00A47D5B" w:rsidRPr="006E2BD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94F36E" w14:textId="77777777" w:rsidR="00A47D5B" w:rsidRPr="00357E0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404BBA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DE39592" w14:textId="77777777" w:rsidTr="009114EF">
        <w:tc>
          <w:tcPr>
            <w:tcW w:w="709" w:type="dxa"/>
          </w:tcPr>
          <w:p w14:paraId="343AA33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8942562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66B077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14:paraId="030ABC3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EAE2E6A" w14:textId="77777777" w:rsidTr="009114EF">
        <w:tc>
          <w:tcPr>
            <w:tcW w:w="709" w:type="dxa"/>
          </w:tcPr>
          <w:p w14:paraId="2EEDEB1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60B52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112BDA3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701E4A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1824EE49" w14:textId="77777777" w:rsidTr="009114EF">
        <w:tc>
          <w:tcPr>
            <w:tcW w:w="709" w:type="dxa"/>
          </w:tcPr>
          <w:p w14:paraId="5B377E7C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AFC3D0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9BF0C0A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13DC042" w14:textId="77777777" w:rsidR="00A47D5B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905A20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BD62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5F1E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1E14F5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B16D60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61E3213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F73C0B8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B52710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A870F2" w14:textId="7525DCC9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9</w:t>
      </w:r>
    </w:p>
    <w:p w14:paraId="7F01CF79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FB36C2" w14:paraId="23CB7FBC" w14:textId="77777777" w:rsidTr="009114EF">
        <w:tc>
          <w:tcPr>
            <w:tcW w:w="709" w:type="dxa"/>
          </w:tcPr>
          <w:p w14:paraId="038153D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3791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7E61CE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1EFB3A4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521CAE04" w14:textId="77777777" w:rsidTr="009114EF">
        <w:tc>
          <w:tcPr>
            <w:tcW w:w="709" w:type="dxa"/>
          </w:tcPr>
          <w:p w14:paraId="50F00B04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3E3696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64E684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9046FC5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A40C6EF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3B13FCDE" w14:textId="77777777" w:rsidTr="009114EF">
        <w:tc>
          <w:tcPr>
            <w:tcW w:w="709" w:type="dxa"/>
          </w:tcPr>
          <w:p w14:paraId="314CBE93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837CF3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01450B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66691BA6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9569EB9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11C4CC57" w14:textId="77777777" w:rsidTr="009114EF">
        <w:tc>
          <w:tcPr>
            <w:tcW w:w="709" w:type="dxa"/>
          </w:tcPr>
          <w:p w14:paraId="08D8AC7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B5C0BB7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153A732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E615D63" w14:textId="77777777" w:rsidR="00A47D5B" w:rsidRPr="00A94D60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78488936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14:paraId="45DFD27D" w14:textId="77777777" w:rsidR="00A47D5B" w:rsidRPr="00357E0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9AD7AF" w14:textId="492A10F2" w:rsidR="00A47D5B" w:rsidRPr="00842675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051C37">
        <w:rPr>
          <w:rFonts w:ascii="Times New Roman" w:hAnsi="Times New Roman" w:cs="Times New Roman"/>
          <w:b/>
          <w:sz w:val="28"/>
          <w:lang w:val="en-GB"/>
        </w:rPr>
        <w:t>D</w:t>
      </w:r>
      <w:r w:rsidR="00051C37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6D5118FB" w14:textId="77777777" w:rsidR="00A47D5B" w:rsidRPr="005E683C" w:rsidRDefault="00A47D5B" w:rsidP="00A47D5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36705F8" w14:textId="77777777" w:rsidTr="009114EF">
        <w:tc>
          <w:tcPr>
            <w:tcW w:w="709" w:type="dxa"/>
          </w:tcPr>
          <w:p w14:paraId="5B384F2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A41F360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2259A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13D73DB5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13F6C58A" w14:textId="77777777" w:rsidTr="009114EF">
        <w:tc>
          <w:tcPr>
            <w:tcW w:w="709" w:type="dxa"/>
          </w:tcPr>
          <w:p w14:paraId="625CE44B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0AEEBF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9FFB1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17155D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07509DFD" w14:textId="77777777" w:rsidTr="009114EF">
        <w:tc>
          <w:tcPr>
            <w:tcW w:w="709" w:type="dxa"/>
          </w:tcPr>
          <w:p w14:paraId="10BBE7F0" w14:textId="2AACD11F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3BD91FF" w14:textId="5EFC9B6B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1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A9692C4" w14:textId="46974ED6" w:rsidR="00A47D5B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91140F" w14:textId="77777777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D894CB6" w14:textId="0DBB4A7C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7C429438" w14:textId="77777777" w:rsidTr="009114EF">
        <w:tc>
          <w:tcPr>
            <w:tcW w:w="709" w:type="dxa"/>
          </w:tcPr>
          <w:p w14:paraId="7D050DF4" w14:textId="7AE669B5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F54D24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6E9D2F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35128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2149FC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2105E665" w14:textId="77777777" w:rsidTr="009114EF">
        <w:tc>
          <w:tcPr>
            <w:tcW w:w="709" w:type="dxa"/>
          </w:tcPr>
          <w:p w14:paraId="213D1D02" w14:textId="5FA6B2EC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08EA8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BE3EB81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31CE9100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C9D7E5F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CF3198" w:rsidRPr="000020C7" w14:paraId="633B5F72" w14:textId="77777777" w:rsidTr="009114EF">
        <w:tc>
          <w:tcPr>
            <w:tcW w:w="709" w:type="dxa"/>
          </w:tcPr>
          <w:p w14:paraId="6207A56D" w14:textId="08759F2A" w:rsidR="00CF3198" w:rsidRDefault="00CF3198" w:rsidP="00CF319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A622CE0" w14:textId="6CD4BBD1" w:rsidR="00CF3198" w:rsidRPr="004114E9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6064E5" w14:textId="20A3A615" w:rsidR="00CF3198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F3198"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E7EBC2" w14:textId="77777777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40B5EAA" w14:textId="1C4C439A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36291A" w:rsidRPr="000020C7" w14:paraId="5122EA80" w14:textId="77777777" w:rsidTr="009114EF">
        <w:tc>
          <w:tcPr>
            <w:tcW w:w="709" w:type="dxa"/>
          </w:tcPr>
          <w:p w14:paraId="3292C290" w14:textId="47E1DFBC" w:rsidR="0036291A" w:rsidRDefault="0036291A" w:rsidP="0036291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33EDBA3" w14:textId="56A0F20A" w:rsidR="0036291A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D7CE770" w14:textId="77724292" w:rsidR="0036291A" w:rsidRPr="00CF3198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5B76193F" w14:textId="77777777" w:rsidR="0036291A" w:rsidRPr="0036291A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1BC78AC2" w14:textId="5CB37C59" w:rsidR="0036291A" w:rsidRPr="004114E9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ctoral</w:t>
            </w:r>
          </w:p>
        </w:tc>
      </w:tr>
    </w:tbl>
    <w:p w14:paraId="7A646909" w14:textId="32636803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36291A" w14:paraId="60710CD7" w14:textId="77777777" w:rsidTr="009114EF">
        <w:tc>
          <w:tcPr>
            <w:tcW w:w="4927" w:type="dxa"/>
          </w:tcPr>
          <w:p w14:paraId="3BE24356" w14:textId="0E9F6596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723E0A0A" w14:textId="77777777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1140CA1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9356504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6291A" w:rsidRPr="00342BB3" w14:paraId="7E85CA6E" w14:textId="77777777" w:rsidTr="009114EF">
        <w:tc>
          <w:tcPr>
            <w:tcW w:w="4927" w:type="dxa"/>
          </w:tcPr>
          <w:p w14:paraId="6C066B65" w14:textId="77777777" w:rsidR="0036291A" w:rsidRPr="0026213B" w:rsidRDefault="0036291A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D52F2FC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40799A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A99FBD4" w14:textId="705ECB74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FB0205E" w14:textId="77777777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D0B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A47D5B" w:rsidRPr="00FB36C2" w14:paraId="0F7B0908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16C56004" w14:textId="2FC45A88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47D5B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2D013DCA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3AC3B09" w14:textId="77777777" w:rsidR="00A47D5B" w:rsidRPr="00FB36C2" w:rsidRDefault="00A47D5B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1619B24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88989DF" w14:textId="7E7711DE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A47D5B" w:rsidRPr="00342BB3" w14:paraId="39D43CFC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E16234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54AE3E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5AD4AC6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41A8E5C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9D41FC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1E3456A8" w14:textId="77777777" w:rsidR="00A47D5B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8ED2CF8" w14:textId="1408E531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DE2F9F1" w14:textId="77777777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B4FD8" w14:textId="77777777" w:rsidR="00A47D5B" w:rsidRPr="00922295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C52DB47" w14:textId="344D3708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1B2E30C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BD1C4D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F380C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B9F2A3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423E32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CE91E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C04E5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8A506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FE939FF" w14:textId="5EC4067B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36291A">
        <w:rPr>
          <w:rFonts w:ascii="Times New Roman" w:hAnsi="Times New Roman"/>
          <w:sz w:val="24"/>
          <w:szCs w:val="24"/>
          <w:lang w:val="en-GB"/>
        </w:rPr>
        <w:t>18280</w:t>
      </w:r>
    </w:p>
    <w:p w14:paraId="419F85C4" w14:textId="0A510010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A47D5B">
        <w:rPr>
          <w:b/>
          <w:sz w:val="24"/>
          <w:szCs w:val="24"/>
          <w:lang w:val="en-GB"/>
        </w:rPr>
        <w:t>3</w:t>
      </w:r>
    </w:p>
    <w:p w14:paraId="1FDB918A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456B0CBC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36D46B94" w14:textId="0C984BFE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 xml:space="preserve"> May 08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E2FDA18" w14:textId="77777777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7E89" w:rsidRPr="00342BB3" w14:paraId="7B66F7D4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CCE8F94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14:paraId="512B71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383E82C4" w14:textId="77777777"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342BB3" w14:paraId="789A6F2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AB58100" w14:textId="77777777" w:rsidR="005C7E89" w:rsidRPr="00DE23FB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70228D7A" w14:textId="076FA784" w:rsidR="005C7E89" w:rsidRPr="00DE23FB" w:rsidRDefault="005C7E89" w:rsidP="0044752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Perm </w:t>
            </w:r>
            <w:r w:rsidR="00760ADB" w:rsidRPr="00DE23FB">
              <w:rPr>
                <w:rFonts w:eastAsiaTheme="minorHAnsi"/>
                <w:sz w:val="24"/>
                <w:szCs w:val="24"/>
                <w:lang w:val="en-GB"/>
              </w:rPr>
              <w:t>branch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of </w:t>
            </w:r>
            <w:r w:rsidR="001B5D8C"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="001B5D8C"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</w:t>
            </w:r>
            <w:r w:rsidR="001B5D8C" w:rsidRPr="00DE23FB">
              <w:rPr>
                <w:sz w:val="24"/>
                <w:szCs w:val="24"/>
                <w:lang w:val="en-GB"/>
              </w:rPr>
              <w:t>n “</w:t>
            </w:r>
            <w:r w:rsidRPr="00DE23FB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 w:rsidRPr="00DE23FB">
              <w:rPr>
                <w:sz w:val="24"/>
                <w:szCs w:val="24"/>
                <w:lang w:val="en-GB"/>
              </w:rPr>
              <w:t>“</w:t>
            </w:r>
            <w:r w:rsidRPr="00DE23FB">
              <w:rPr>
                <w:sz w:val="24"/>
                <w:szCs w:val="24"/>
                <w:lang w:val="en-GB"/>
              </w:rPr>
              <w:t>Higher School of Economics</w:t>
            </w:r>
            <w:r w:rsidR="001A332D" w:rsidRPr="00DE23FB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342BB3" w14:paraId="506095B0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7A7832F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14:paraId="51483CEC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45B6532" w14:textId="77777777"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6145E3FD" w14:textId="77777777"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342BB3" w14:paraId="0E246C75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B5605AC" w14:textId="11450A85" w:rsidR="005C7E89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5C7E89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661773B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427EB27" w14:textId="77777777"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276B2E37" w14:textId="77777777" w:rsidTr="00B42479">
        <w:tc>
          <w:tcPr>
            <w:tcW w:w="709" w:type="dxa"/>
          </w:tcPr>
          <w:p w14:paraId="0A74ED0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2B6897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C4D5E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D4FBF4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047B25B3" w14:textId="77777777" w:rsidTr="00B42479">
        <w:tc>
          <w:tcPr>
            <w:tcW w:w="709" w:type="dxa"/>
          </w:tcPr>
          <w:p w14:paraId="55D8B8D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637E72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9AC5F5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4D3980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0D629F42" w14:textId="77777777" w:rsidTr="00B42479">
        <w:tc>
          <w:tcPr>
            <w:tcW w:w="709" w:type="dxa"/>
          </w:tcPr>
          <w:p w14:paraId="0361F483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FEDE6B5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4B89288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77DA5102" w14:textId="2BFF8061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687CAB04" w14:textId="77777777" w:rsidTr="00B42479">
        <w:tc>
          <w:tcPr>
            <w:tcW w:w="709" w:type="dxa"/>
          </w:tcPr>
          <w:p w14:paraId="1B845F40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046DD8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79ADAEF4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171DACD8" w14:textId="03ECD0CC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38627DBE" w14:textId="77777777" w:rsidTr="00B42479">
        <w:tc>
          <w:tcPr>
            <w:tcW w:w="709" w:type="dxa"/>
          </w:tcPr>
          <w:p w14:paraId="11B99C6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8B22776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05A0A001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7E26FA6F" w14:textId="2F12E77F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235A4311" w14:textId="77777777" w:rsidTr="00B42479">
        <w:tc>
          <w:tcPr>
            <w:tcW w:w="709" w:type="dxa"/>
          </w:tcPr>
          <w:p w14:paraId="7E05F250" w14:textId="147AD90D" w:rsidR="005C7E89" w:rsidRPr="007866D2" w:rsidRDefault="003C7EC7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  <w:r w:rsidR="005C7E8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2DDB34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0B3F225A" w14:textId="77777777"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14:paraId="10157C9D" w14:textId="0347AE42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8CBA736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7DA99C3" w14:textId="77777777"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14:paraId="38498AD5" w14:textId="77777777"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55295A1C" w14:textId="77777777" w:rsidTr="00B42479">
        <w:tc>
          <w:tcPr>
            <w:tcW w:w="709" w:type="dxa"/>
          </w:tcPr>
          <w:p w14:paraId="785FE1A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1616A9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142D3E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BC950B0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5A1A5FD7" w14:textId="77777777" w:rsidTr="00B42479">
        <w:tc>
          <w:tcPr>
            <w:tcW w:w="709" w:type="dxa"/>
          </w:tcPr>
          <w:p w14:paraId="2E72CCC6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526914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3A070B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D10019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755B9146" w14:textId="77777777" w:rsidTr="00B42479">
        <w:tc>
          <w:tcPr>
            <w:tcW w:w="709" w:type="dxa"/>
          </w:tcPr>
          <w:p w14:paraId="40DB8E5A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F0E4F7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18CC281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00EA27C" w14:textId="77777777"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C7C3DCB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4E1266F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8C61D7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0925611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8FC7F4C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9AC7E7E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97D9998" w14:textId="3056594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ABC97D" w14:textId="085DB24E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8E1169" w14:textId="1E3EB00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F3CFF0" w14:textId="557D0A65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04A739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7A0C54" w14:textId="28C54173"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8F7B89">
        <w:rPr>
          <w:rFonts w:ascii="Times New Roman" w:hAnsi="Times New Roman"/>
          <w:sz w:val="24"/>
          <w:szCs w:val="24"/>
          <w:lang w:val="en-GB"/>
        </w:rPr>
        <w:t>18281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B7FD7" w:rsidRPr="00FB36C2" w14:paraId="3DFEAF06" w14:textId="77777777" w:rsidTr="009114EF">
        <w:tc>
          <w:tcPr>
            <w:tcW w:w="709" w:type="dxa"/>
          </w:tcPr>
          <w:p w14:paraId="260BA59F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14:paraId="27DD7910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67A2C68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8068A91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B7FD7" w:rsidRPr="000A1AD4" w14:paraId="1FC35BE5" w14:textId="77777777" w:rsidTr="009114EF">
        <w:tc>
          <w:tcPr>
            <w:tcW w:w="709" w:type="dxa"/>
          </w:tcPr>
          <w:p w14:paraId="6E8D448E" w14:textId="7D84B1B9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C8BF173" w14:textId="1484FB23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5FBA97FA" w14:textId="2A9EB691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458B280" w14:textId="77777777" w:rsidR="000B7FD7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08402475" w14:textId="59C49916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2AEAC8E" w14:textId="02900A15"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A0AA118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0B7FD7" w14:paraId="76B883DF" w14:textId="77777777" w:rsidTr="009114EF">
        <w:tc>
          <w:tcPr>
            <w:tcW w:w="4927" w:type="dxa"/>
          </w:tcPr>
          <w:p w14:paraId="04D3037E" w14:textId="4E6DF2CB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E39B04C" w14:textId="77777777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62D1DE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BE26138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B7FD7" w:rsidRPr="00342BB3" w14:paraId="094F33A8" w14:textId="77777777" w:rsidTr="009114EF">
        <w:tc>
          <w:tcPr>
            <w:tcW w:w="4927" w:type="dxa"/>
          </w:tcPr>
          <w:p w14:paraId="1FA7FCBF" w14:textId="77777777" w:rsidR="000B7FD7" w:rsidRPr="0026213B" w:rsidRDefault="000B7FD7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A97F33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5B72C9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E7D7512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01177B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AEEC671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0B7FD7" w:rsidRPr="00FB36C2" w14:paraId="62CDAAF4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53FA12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25168002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39859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18C71341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83A61FB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0B7FD7" w:rsidRPr="00342BB3" w14:paraId="167DAA3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07244B81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67146D1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12B68730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F6CE5F2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FBE66E2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F7F012" w14:textId="77777777" w:rsidR="000B7FD7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C1D88D" w14:textId="6B0831D5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369D765C" w14:textId="77777777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1D278CB" w14:textId="77777777" w:rsidR="000B7FD7" w:rsidRPr="00922295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1270E7A1" w14:textId="346C9B49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ADF68F8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1003FC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575ADDE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D34BCD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B3DE065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D65D6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DCB1D8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438925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530CC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21D8A1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47EB8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C244D7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BCFF3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97ACC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DCD542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921EC33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F5BC9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21002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90F41EB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96089D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623CD2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8DE09C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EE8622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9C886F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52B1279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7F9B53B" w14:textId="5F34262E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0B7FD7">
        <w:rPr>
          <w:rFonts w:ascii="Times New Roman" w:hAnsi="Times New Roman"/>
          <w:sz w:val="24"/>
          <w:szCs w:val="24"/>
          <w:lang w:val="en-GB"/>
        </w:rPr>
        <w:t>18282</w:t>
      </w:r>
    </w:p>
    <w:p w14:paraId="26562BC9" w14:textId="44DAF521" w:rsidR="007A5FD1" w:rsidRDefault="005C7E89" w:rsidP="005C69CD">
      <w:pPr>
        <w:rPr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52DA8CC5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14:paraId="255737BC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1E01FCCB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4BB4E3" w14:textId="70EEC1B8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C674AB2" w14:textId="77777777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07DD8" w:rsidRPr="00342BB3" w14:paraId="6BDB8605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1A96D86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14:paraId="2FF9DFA3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FB14D93" w14:textId="77777777"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342BB3" w14:paraId="2F1F7D6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00544E3" w14:textId="77777777"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053075AF" w14:textId="6B0A620D" w:rsidR="00107DD8" w:rsidRPr="005E683C" w:rsidRDefault="00107DD8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342BB3" w14:paraId="34D759A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61AFFE1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342BB3" w14:paraId="25FFF6DD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4497C36C" w14:textId="77777777"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D30D8F5" w14:textId="77777777"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342BB3" w14:paraId="2187B0B6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7AE372D" w14:textId="458E105E" w:rsidR="00107DD8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107DD8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D92F727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214AF0" w14:textId="77777777"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4489D1" w14:textId="77777777"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3F7D1805" w14:textId="77777777" w:rsidTr="00B42479">
        <w:tc>
          <w:tcPr>
            <w:tcW w:w="709" w:type="dxa"/>
          </w:tcPr>
          <w:p w14:paraId="1567EC5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E2C8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D32E33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443937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6CFD673C" w14:textId="77777777" w:rsidTr="00B42479">
        <w:tc>
          <w:tcPr>
            <w:tcW w:w="709" w:type="dxa"/>
          </w:tcPr>
          <w:p w14:paraId="3D0F3ED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CEAEC2B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B72DF3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0EA70F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14:paraId="1D76D393" w14:textId="77777777" w:rsidTr="00B42479">
        <w:tc>
          <w:tcPr>
            <w:tcW w:w="709" w:type="dxa"/>
          </w:tcPr>
          <w:p w14:paraId="506E5405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39A1AF6" w14:textId="2DA111A7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107DD8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090C5C" w14:textId="421A9553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82BF9B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A17C896" w14:textId="6FF4D983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14:paraId="04D3B8BA" w14:textId="77777777" w:rsidTr="00B42479">
        <w:tc>
          <w:tcPr>
            <w:tcW w:w="709" w:type="dxa"/>
          </w:tcPr>
          <w:p w14:paraId="729F60E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755681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287230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557BA3B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190387C" w14:textId="1F4977F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0FB7074D" w14:textId="77777777" w:rsidTr="00B42479">
        <w:tc>
          <w:tcPr>
            <w:tcW w:w="709" w:type="dxa"/>
          </w:tcPr>
          <w:p w14:paraId="49627C9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2521EC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03733FB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77600247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94463D7" w14:textId="608D305A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593554AF" w14:textId="77777777" w:rsidTr="00B42479">
        <w:tc>
          <w:tcPr>
            <w:tcW w:w="709" w:type="dxa"/>
          </w:tcPr>
          <w:p w14:paraId="7B9FC06E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AA6234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2A493F2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4ECC5805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599EFF" w14:textId="2384C7C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685B4394" w14:textId="77777777" w:rsidTr="00B42479">
        <w:tc>
          <w:tcPr>
            <w:tcW w:w="709" w:type="dxa"/>
          </w:tcPr>
          <w:p w14:paraId="706FB47D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86C1C78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68CE137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55A8C89B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724C30A" w14:textId="37F2253E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16EBE558" w14:textId="77777777" w:rsidTr="00B42479">
        <w:tc>
          <w:tcPr>
            <w:tcW w:w="709" w:type="dxa"/>
          </w:tcPr>
          <w:p w14:paraId="103C62A7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77A16A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69299AC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11E17A7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A7E360A" w14:textId="5F8B9B94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497C2DE3" w14:textId="77777777" w:rsidTr="00B42479">
        <w:tc>
          <w:tcPr>
            <w:tcW w:w="709" w:type="dxa"/>
          </w:tcPr>
          <w:p w14:paraId="72CA0DEC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4C85165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8B6C7F8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722500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A66168E" w14:textId="09DC77BA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0E84F25C" w14:textId="77777777" w:rsidTr="00B42479">
        <w:tc>
          <w:tcPr>
            <w:tcW w:w="709" w:type="dxa"/>
          </w:tcPr>
          <w:p w14:paraId="21848FF2" w14:textId="4F006DED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75930908" w14:textId="123A0A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4CE7B1C" w14:textId="1A8B1FD9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14:paraId="59743B69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205596BF" w14:textId="69E9D0D1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5A6AD413" w14:textId="77777777" w:rsidTr="00B42479">
        <w:tc>
          <w:tcPr>
            <w:tcW w:w="709" w:type="dxa"/>
          </w:tcPr>
          <w:p w14:paraId="557B50A7" w14:textId="55AD6273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76D1ECC2" w14:textId="7FF387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E74C35D" w14:textId="582DC14F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28A4A2D2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77AE6A" w14:textId="49FCCF3F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3BF9314F" w14:textId="63014802" w:rsidR="00042F1B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3344FEA" w14:textId="48EAA00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09BBC0" w14:textId="4C74B01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93EEDF" w14:textId="4D3FA14D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1BDAF8" w14:textId="50AC2752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6D5CB6" w14:textId="398AAFD9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888E9E2" w14:textId="5781329B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27F444B" w14:textId="77777777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5DE284" w14:textId="16A214B6" w:rsidR="008E794B" w:rsidRDefault="008E794B" w:rsidP="008E794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83</w:t>
      </w:r>
    </w:p>
    <w:p w14:paraId="09A1D1A7" w14:textId="1FF4A31A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721CF1A" w14:textId="3712C3D4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EF7C5F" w14:textId="77777777" w:rsidR="008E794B" w:rsidRPr="007012B9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E5875A" w14:textId="77777777"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lastRenderedPageBreak/>
        <w:t xml:space="preserve">Higher education – Master’s level </w:t>
      </w:r>
    </w:p>
    <w:p w14:paraId="3D8677DD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5D8CBEF4" w14:textId="77777777" w:rsidTr="00B42479">
        <w:tc>
          <w:tcPr>
            <w:tcW w:w="709" w:type="dxa"/>
          </w:tcPr>
          <w:p w14:paraId="6AB12FE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A8789D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CC087B4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7122C2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7E03A682" w14:textId="77777777" w:rsidTr="00B42479">
        <w:tc>
          <w:tcPr>
            <w:tcW w:w="709" w:type="dxa"/>
          </w:tcPr>
          <w:p w14:paraId="7B868CA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3CEBFB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D9E337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2A1210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14:paraId="72B588AF" w14:textId="77777777" w:rsidTr="00B42479">
        <w:tc>
          <w:tcPr>
            <w:tcW w:w="709" w:type="dxa"/>
          </w:tcPr>
          <w:p w14:paraId="6D17B9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472D59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FA394B6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18CDAB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3B06F9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1C9D190" w14:textId="77777777" w:rsidTr="00B42479">
        <w:tc>
          <w:tcPr>
            <w:tcW w:w="709" w:type="dxa"/>
          </w:tcPr>
          <w:p w14:paraId="394999F2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57A3BE9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FD3935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2C8BE23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5A33016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CBDBDF7" w14:textId="77777777" w:rsidTr="00B42479">
        <w:tc>
          <w:tcPr>
            <w:tcW w:w="709" w:type="dxa"/>
          </w:tcPr>
          <w:p w14:paraId="667978E5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5D1FE57F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BB4201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83FDBDC" w14:textId="77777777"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14:paraId="04E2680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14:paraId="13A03256" w14:textId="77777777" w:rsidTr="00B42479">
        <w:tc>
          <w:tcPr>
            <w:tcW w:w="709" w:type="dxa"/>
          </w:tcPr>
          <w:p w14:paraId="162D9C6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6ED4DB39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76EB1D6E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34D4EB64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7571A7E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54335662" w14:textId="77777777" w:rsidTr="00B42479">
        <w:tc>
          <w:tcPr>
            <w:tcW w:w="709" w:type="dxa"/>
          </w:tcPr>
          <w:p w14:paraId="03B7C99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3CBC554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201F8471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7428B71E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5905F275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49719189" w14:textId="77777777" w:rsidTr="00B42479">
        <w:tc>
          <w:tcPr>
            <w:tcW w:w="709" w:type="dxa"/>
          </w:tcPr>
          <w:p w14:paraId="5085CC4F" w14:textId="77777777"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7FBE35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554C747D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11DC5FC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1E4147F0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8E794B" w:rsidRPr="000020C7" w14:paraId="7DAFBC36" w14:textId="77777777" w:rsidTr="00B42479">
        <w:tc>
          <w:tcPr>
            <w:tcW w:w="709" w:type="dxa"/>
          </w:tcPr>
          <w:p w14:paraId="0361D484" w14:textId="4C1ED8DA" w:rsidR="008E794B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B22869F" w14:textId="1061DCA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56936437" w14:textId="5119BDC2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64D519FB" w14:textId="77777777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F7885BE" w14:textId="5E52AECA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14:paraId="24E91C53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050AE" w14:textId="302273BD"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8B68C5">
        <w:rPr>
          <w:rFonts w:ascii="Times New Roman" w:hAnsi="Times New Roman" w:cs="Times New Roman"/>
          <w:b/>
          <w:sz w:val="28"/>
          <w:lang w:val="en-GB"/>
        </w:rPr>
        <w:t>D</w:t>
      </w:r>
      <w:r w:rsidR="008B68C5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753E35A" w14:textId="77777777"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14:paraId="3EC52122" w14:textId="77777777" w:rsidTr="00B42479">
        <w:tc>
          <w:tcPr>
            <w:tcW w:w="709" w:type="dxa"/>
          </w:tcPr>
          <w:p w14:paraId="5845B9C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5F3F496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AFADF4D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055591C0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14:paraId="3C352B23" w14:textId="77777777" w:rsidTr="00B42479">
        <w:tc>
          <w:tcPr>
            <w:tcW w:w="709" w:type="dxa"/>
          </w:tcPr>
          <w:p w14:paraId="2B94D98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86A41D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F6CFCF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330A4F5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E794B" w:rsidRPr="000020C7" w14:paraId="798A8FD6" w14:textId="77777777" w:rsidTr="00B42479">
        <w:tc>
          <w:tcPr>
            <w:tcW w:w="709" w:type="dxa"/>
          </w:tcPr>
          <w:p w14:paraId="50C1D58B" w14:textId="1276EC11" w:rsidR="008E794B" w:rsidRPr="007012B9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72A23DE" w14:textId="1F3AF453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66AEC47A" w14:textId="622E58D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64B2DFB7" w14:textId="77777777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59B46B70" w14:textId="3D3D4BB8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61FA2E50" w14:textId="77777777" w:rsidTr="00B42479">
        <w:tc>
          <w:tcPr>
            <w:tcW w:w="709" w:type="dxa"/>
          </w:tcPr>
          <w:p w14:paraId="5EC4B947" w14:textId="05B1BB59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="002254E8" w:rsidRPr="007012B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C04B149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B1204DB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D50F60A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45FBA51D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0CB4132D" w14:textId="77777777" w:rsidTr="00B42479">
        <w:tc>
          <w:tcPr>
            <w:tcW w:w="709" w:type="dxa"/>
          </w:tcPr>
          <w:p w14:paraId="55CF98AA" w14:textId="05E54B20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2254E8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820974A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3558AA14" w14:textId="77777777"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581A3F3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797B5D38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CC400E" w:rsidRPr="000020C7" w14:paraId="5C3AE9EA" w14:textId="77777777" w:rsidTr="00B42479">
        <w:tc>
          <w:tcPr>
            <w:tcW w:w="709" w:type="dxa"/>
          </w:tcPr>
          <w:p w14:paraId="478448F1" w14:textId="10E4F7DD" w:rsidR="00CC400E" w:rsidRDefault="00CC400E" w:rsidP="00CC400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8EF0E28" w14:textId="3B0599B9" w:rsidR="00CC400E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45FEEEBF" w14:textId="60E73023" w:rsidR="00CC400E" w:rsidRPr="00A6416D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02E9811" w14:textId="77777777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6019E389" w14:textId="368C867D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3505320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91F227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03A200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6AC020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9597B91" w14:textId="77777777"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8E651E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6E0D7C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AC36E85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673D41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49D1050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87943E" w14:textId="4FB2BA8C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CC400E">
        <w:rPr>
          <w:rFonts w:ascii="Times New Roman" w:hAnsi="Times New Roman"/>
          <w:sz w:val="24"/>
          <w:szCs w:val="24"/>
          <w:lang w:val="en-GB"/>
        </w:rPr>
        <w:t>18284</w:t>
      </w:r>
    </w:p>
    <w:p w14:paraId="344EFDCB" w14:textId="77777777"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B2478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A62F3A0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1290769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0E092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14:paraId="18EA7222" w14:textId="77777777" w:rsidTr="00B42479">
        <w:tc>
          <w:tcPr>
            <w:tcW w:w="709" w:type="dxa"/>
          </w:tcPr>
          <w:p w14:paraId="2B821E59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9D2F581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D21200A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71918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14:paraId="24E91567" w14:textId="77777777" w:rsidTr="00B42479">
        <w:tc>
          <w:tcPr>
            <w:tcW w:w="709" w:type="dxa"/>
          </w:tcPr>
          <w:p w14:paraId="38D0369D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26CBF61C" w14:textId="77777777"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9AD582D" w14:textId="77777777"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A1CA58B" w14:textId="77777777"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08078E41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CE6D654" w14:textId="16D388F9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E1108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  <w:bookmarkStart w:id="3" w:name="_Hlk6367059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6A4058" w14:paraId="187D8DD7" w14:textId="77777777" w:rsidTr="009114EF">
        <w:tc>
          <w:tcPr>
            <w:tcW w:w="4927" w:type="dxa"/>
          </w:tcPr>
          <w:p w14:paraId="09441B6F" w14:textId="61C1BF3A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4DD25A1" w14:textId="77777777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02F93CBA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9B57A1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A4058" w:rsidRPr="00342BB3" w14:paraId="382011A0" w14:textId="77777777" w:rsidTr="009114EF">
        <w:tc>
          <w:tcPr>
            <w:tcW w:w="4927" w:type="dxa"/>
          </w:tcPr>
          <w:p w14:paraId="23B72D20" w14:textId="77777777" w:rsidR="006A4058" w:rsidRPr="0026213B" w:rsidRDefault="006A4058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54AEB0F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66286E65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51076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960A4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153C6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6A4058" w:rsidRPr="00FB36C2" w14:paraId="3D653FA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0BB29DC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0741D317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4BCEA2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E42D5F3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5168E7E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6A4058" w:rsidRPr="00342BB3" w14:paraId="1F70BBB7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046E4BE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AC24462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9C64B1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73B1230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0357FB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2DE0C1C" w14:textId="77777777" w:rsidR="006A4058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8371FA" w14:textId="60D20223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B85B8F" w14:textId="77777777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D71B0" w14:textId="77777777" w:rsidR="006A4058" w:rsidRPr="00922295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E1F46A0" w14:textId="73A8F265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70E5523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bookmarkEnd w:id="3"/>
    <w:p w14:paraId="2890365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3FF4B2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3F326BB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221AEAC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D50D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98220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A5E12E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07EFC7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9866030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24E26F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0FA3B9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08E385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0D542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2618EFD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3B77CA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703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07C658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5064B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352E9A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549AD8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92D6E2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A4A507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FE30E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5A642C4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5C2BED" w14:textId="75A9DB3D"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6A4058">
        <w:rPr>
          <w:rFonts w:ascii="Times New Roman" w:hAnsi="Times New Roman"/>
          <w:sz w:val="24"/>
          <w:szCs w:val="24"/>
          <w:lang w:val="en-GB"/>
        </w:rPr>
        <w:t>18285</w:t>
      </w:r>
    </w:p>
    <w:p w14:paraId="104CAA4D" w14:textId="682DF841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99BCDD" w14:textId="12EF4FAB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1CFFD63" w14:textId="23385D2A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D76DB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</w:p>
    <w:p w14:paraId="5198192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53091487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1E655D7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342BB3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342BB3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342BB3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342BB3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DD4D8E" w:rsidRPr="00342BB3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77777777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A85317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F14AFAD" w14:textId="77777777" w:rsidTr="009114EF">
        <w:tc>
          <w:tcPr>
            <w:tcW w:w="709" w:type="dxa"/>
          </w:tcPr>
          <w:p w14:paraId="0DE54E4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07B4F77C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970DC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620C409B" w:rsidR="00DD4D8E" w:rsidRPr="00DD4D8E" w:rsidRDefault="001F64F2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6031519C" w14:textId="02A77E4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5AB9A91B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342BB3" w14:paraId="0BBC2F5C" w14:textId="77777777" w:rsidTr="009114EF">
        <w:tc>
          <w:tcPr>
            <w:tcW w:w="4927" w:type="dxa"/>
          </w:tcPr>
          <w:p w14:paraId="586F815A" w14:textId="77777777" w:rsidR="00DD4D8E" w:rsidRPr="0026213B" w:rsidRDefault="00DD4D8E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8C24777" w14:textId="52F71D40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 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03C7E0A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2522270D" w:rsidR="00DD4D8E" w:rsidRPr="00FB36C2" w:rsidRDefault="000D572D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342BB3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84CE79C" w14:textId="5A2F9C4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95DF70F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8CCAB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FC1E4B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C6FDB9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A4899D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32E37746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EF">
        <w:rPr>
          <w:rFonts w:ascii="Times New Roman" w:eastAsia="Calibri" w:hAnsi="Times New Roman" w:cs="Times New Roman"/>
          <w:sz w:val="24"/>
          <w:szCs w:val="24"/>
          <w:lang w:val="en-GB"/>
        </w:rPr>
        <w:t>568</w:t>
      </w:r>
    </w:p>
    <w:p w14:paraId="2BA64385" w14:textId="24791185" w:rsid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F56F902" w14:textId="3455F716" w:rsidR="00DD4D8E" w:rsidRPr="001A2A66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BC3C10" w:rsidRPr="001A2A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</w:p>
    <w:p w14:paraId="669B85E9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776D20B8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08D345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41D02D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342BB3" w14:paraId="73C5EE4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802857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0E837887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B531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342BB3" w14:paraId="6B414188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4B3870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6508D15" w14:textId="08607B1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342BB3" w14:paraId="4B8A87F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17BF59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342BB3" w14:paraId="23674BFC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C8DDE5A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997E636" w14:textId="077639EA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krai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DD4D8E" w:rsidRPr="00342BB3" w14:paraId="7D85D5D9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CDAB606" w14:textId="6F8B3FF5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269E59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63BFC0D" w14:textId="1945C054" w:rsidR="00DD4D8E" w:rsidRPr="00DD4D8E" w:rsidRDefault="00DD4D8E" w:rsidP="00DD4D8E">
      <w:pPr>
        <w:numPr>
          <w:ilvl w:val="0"/>
          <w:numId w:val="37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Master’s level </w:t>
      </w:r>
    </w:p>
    <w:p w14:paraId="06415C89" w14:textId="77777777" w:rsidR="00DD4D8E" w:rsidRPr="00DD4D8E" w:rsidRDefault="00DD4D8E" w:rsidP="00DD4D8E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63F08C5B" w14:textId="77777777" w:rsidTr="009114EF">
        <w:tc>
          <w:tcPr>
            <w:tcW w:w="709" w:type="dxa"/>
          </w:tcPr>
          <w:p w14:paraId="1487B722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58952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21112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3F9C22D1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17A2BB3A" w14:textId="77777777" w:rsidTr="009114EF">
        <w:tc>
          <w:tcPr>
            <w:tcW w:w="709" w:type="dxa"/>
          </w:tcPr>
          <w:p w14:paraId="1E45767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9DFAE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5288A4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F4D682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49416899" w14:textId="77777777" w:rsidTr="009114EF">
        <w:tc>
          <w:tcPr>
            <w:tcW w:w="709" w:type="dxa"/>
          </w:tcPr>
          <w:p w14:paraId="58F565F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95613B7" w14:textId="58201453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63F42E6" w14:textId="3B8C5A08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114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story and archaeology</w:t>
            </w:r>
          </w:p>
        </w:tc>
        <w:tc>
          <w:tcPr>
            <w:tcW w:w="2881" w:type="dxa"/>
          </w:tcPr>
          <w:p w14:paraId="53F64F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</w:p>
          <w:p w14:paraId="2B49C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4BF6F63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C4FD938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2C864FB8" w14:textId="77777777" w:rsidTr="009114EF">
        <w:tc>
          <w:tcPr>
            <w:tcW w:w="4927" w:type="dxa"/>
          </w:tcPr>
          <w:p w14:paraId="7E4D1940" w14:textId="4C2196FC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6ECE9945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6DAD100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39093E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342BB3" w14:paraId="39EA35AB" w14:textId="77777777" w:rsidTr="009114EF">
        <w:tc>
          <w:tcPr>
            <w:tcW w:w="4927" w:type="dxa"/>
          </w:tcPr>
          <w:p w14:paraId="37AD210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7D90BEC" w14:textId="1C7E2312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2CAB124F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919BA3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09825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6D9D31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0470A94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D84F06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0681D7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B015C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23F88AC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A6AF61E" w14:textId="69D8634E" w:rsidR="00DD4D8E" w:rsidRPr="00DD4D8E" w:rsidRDefault="00C00A3C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342BB3" w14:paraId="3434A51B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119D99C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07BE1BF4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34310D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EEAFB7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77BD4CB5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2AEBF4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64EC9853" w14:textId="3FAA1A7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39C9552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09195D9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2D27DB19" w14:textId="7BC6F82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71E688F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420D74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EF822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60F75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FFCE704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43789AE" w14:textId="2D9EA2A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C00A3C">
        <w:rPr>
          <w:rFonts w:ascii="Times New Roman" w:eastAsia="Calibri" w:hAnsi="Times New Roman" w:cs="Times New Roman"/>
          <w:sz w:val="24"/>
          <w:szCs w:val="24"/>
          <w:lang w:val="en-GB"/>
        </w:rPr>
        <w:t>569</w:t>
      </w:r>
    </w:p>
    <w:p w14:paraId="1A066568" w14:textId="2D66909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2C5227B" w14:textId="77777777" w:rsidR="00C00A3C" w:rsidRDefault="00C00A3C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47A33" w14:textId="0000C954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68EB43C" w14:textId="1B6F895C" w:rsidR="00DD4D8E" w:rsidRPr="00C00A3C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C00A3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</w:p>
    <w:p w14:paraId="4BA529E1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A446C8A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E04AEC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342BB3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342BB3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342BB3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342BB3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DD4D8E" w:rsidRPr="00342BB3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390A951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5C7DBB3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3533006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0064B7C5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03B59814" w14:textId="77777777" w:rsidR="00C00A3C" w:rsidRPr="00DD4D8E" w:rsidRDefault="00C00A3C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724F3258" w14:textId="77777777" w:rsidTr="009114EF">
        <w:tc>
          <w:tcPr>
            <w:tcW w:w="709" w:type="dxa"/>
          </w:tcPr>
          <w:p w14:paraId="041F82E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1068BE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1331A3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77377D71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0FF3BE8" w14:textId="4ED0288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9607594" w14:textId="77777777" w:rsidTr="009114EF">
        <w:tc>
          <w:tcPr>
            <w:tcW w:w="709" w:type="dxa"/>
          </w:tcPr>
          <w:p w14:paraId="3162E6A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A366197" w14:textId="0C4FF4C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34AB30C" w14:textId="752F42AB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73C3C15A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7DD8C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EADD137" w14:textId="77777777" w:rsidTr="009114EF">
        <w:tc>
          <w:tcPr>
            <w:tcW w:w="709" w:type="dxa"/>
          </w:tcPr>
          <w:p w14:paraId="148B9C0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4AECF27C" w14:textId="4E86D525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5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F1F5F40" w14:textId="73DD3CC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1962324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7CF16E3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2CA5123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342BB3" w14:paraId="318995CD" w14:textId="77777777" w:rsidTr="009114EF">
        <w:tc>
          <w:tcPr>
            <w:tcW w:w="4927" w:type="dxa"/>
          </w:tcPr>
          <w:p w14:paraId="3D2233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4174B05" w14:textId="43795880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CA5D92D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342BB3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CE87193" w14:textId="5BDBB587" w:rsidR="006A4058" w:rsidRDefault="00DD4D8E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F1">
        <w:rPr>
          <w:rFonts w:ascii="Times New Roman" w:eastAsia="Calibri" w:hAnsi="Times New Roman" w:cs="Times New Roman"/>
          <w:sz w:val="24"/>
          <w:szCs w:val="24"/>
          <w:lang w:val="en-GB"/>
        </w:rPr>
        <w:t>570</w:t>
      </w:r>
    </w:p>
    <w:sectPr w:rsidR="006A4058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DE1573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6"/>
  </w:num>
  <w:num w:numId="3">
    <w:abstractNumId w:val="15"/>
  </w:num>
  <w:num w:numId="4">
    <w:abstractNumId w:val="23"/>
  </w:num>
  <w:num w:numId="5">
    <w:abstractNumId w:val="20"/>
  </w:num>
  <w:num w:numId="6">
    <w:abstractNumId w:val="27"/>
  </w:num>
  <w:num w:numId="7">
    <w:abstractNumId w:val="30"/>
  </w:num>
  <w:num w:numId="8">
    <w:abstractNumId w:val="2"/>
  </w:num>
  <w:num w:numId="9">
    <w:abstractNumId w:val="16"/>
  </w:num>
  <w:num w:numId="10">
    <w:abstractNumId w:val="35"/>
  </w:num>
  <w:num w:numId="11">
    <w:abstractNumId w:val="25"/>
  </w:num>
  <w:num w:numId="12">
    <w:abstractNumId w:val="21"/>
  </w:num>
  <w:num w:numId="13">
    <w:abstractNumId w:val="24"/>
  </w:num>
  <w:num w:numId="14">
    <w:abstractNumId w:val="5"/>
  </w:num>
  <w:num w:numId="15">
    <w:abstractNumId w:val="17"/>
  </w:num>
  <w:num w:numId="16">
    <w:abstractNumId w:val="3"/>
  </w:num>
  <w:num w:numId="17">
    <w:abstractNumId w:val="0"/>
  </w:num>
  <w:num w:numId="18">
    <w:abstractNumId w:val="32"/>
  </w:num>
  <w:num w:numId="19">
    <w:abstractNumId w:val="12"/>
  </w:num>
  <w:num w:numId="20">
    <w:abstractNumId w:val="31"/>
  </w:num>
  <w:num w:numId="21">
    <w:abstractNumId w:val="28"/>
  </w:num>
  <w:num w:numId="22">
    <w:abstractNumId w:val="22"/>
  </w:num>
  <w:num w:numId="23">
    <w:abstractNumId w:val="13"/>
  </w:num>
  <w:num w:numId="24">
    <w:abstractNumId w:val="18"/>
  </w:num>
  <w:num w:numId="25">
    <w:abstractNumId w:val="36"/>
  </w:num>
  <w:num w:numId="26">
    <w:abstractNumId w:val="8"/>
  </w:num>
  <w:num w:numId="27">
    <w:abstractNumId w:val="29"/>
  </w:num>
  <w:num w:numId="28">
    <w:abstractNumId w:val="10"/>
  </w:num>
  <w:num w:numId="29">
    <w:abstractNumId w:val="34"/>
  </w:num>
  <w:num w:numId="30">
    <w:abstractNumId w:val="33"/>
  </w:num>
  <w:num w:numId="31">
    <w:abstractNumId w:val="14"/>
  </w:num>
  <w:num w:numId="32">
    <w:abstractNumId w:val="37"/>
  </w:num>
  <w:num w:numId="33">
    <w:abstractNumId w:val="19"/>
  </w:num>
  <w:num w:numId="34">
    <w:abstractNumId w:val="4"/>
  </w:num>
  <w:num w:numId="35">
    <w:abstractNumId w:val="11"/>
  </w:num>
  <w:num w:numId="36">
    <w:abstractNumId w:val="7"/>
  </w:num>
  <w:num w:numId="37">
    <w:abstractNumId w:val="1"/>
  </w:num>
  <w:num w:numId="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C3D8B"/>
    <w:rsid w:val="002D0024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4114E9"/>
    <w:rsid w:val="00424E35"/>
    <w:rsid w:val="00431DC8"/>
    <w:rsid w:val="00447520"/>
    <w:rsid w:val="0045552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871C6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683C"/>
    <w:rsid w:val="005F2B7D"/>
    <w:rsid w:val="00602178"/>
    <w:rsid w:val="00604552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60ADB"/>
    <w:rsid w:val="00767BC9"/>
    <w:rsid w:val="007861BC"/>
    <w:rsid w:val="007866D2"/>
    <w:rsid w:val="007A08C6"/>
    <w:rsid w:val="007A0B46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97D"/>
    <w:rsid w:val="008741B2"/>
    <w:rsid w:val="00891EAE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404B"/>
    <w:rsid w:val="008E794B"/>
    <w:rsid w:val="008F453A"/>
    <w:rsid w:val="008F6B5C"/>
    <w:rsid w:val="008F7B89"/>
    <w:rsid w:val="00907B93"/>
    <w:rsid w:val="009114EF"/>
    <w:rsid w:val="009114F1"/>
    <w:rsid w:val="00913BA4"/>
    <w:rsid w:val="00923EE3"/>
    <w:rsid w:val="00935D14"/>
    <w:rsid w:val="00943DD3"/>
    <w:rsid w:val="00970DC7"/>
    <w:rsid w:val="009713C5"/>
    <w:rsid w:val="009760A7"/>
    <w:rsid w:val="009A06FE"/>
    <w:rsid w:val="009A65AD"/>
    <w:rsid w:val="009A661E"/>
    <w:rsid w:val="009C2F9C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27C82"/>
    <w:rsid w:val="00B42479"/>
    <w:rsid w:val="00B43B74"/>
    <w:rsid w:val="00B51992"/>
    <w:rsid w:val="00B55867"/>
    <w:rsid w:val="00B60BB3"/>
    <w:rsid w:val="00B60E6C"/>
    <w:rsid w:val="00BB0C61"/>
    <w:rsid w:val="00BC31A8"/>
    <w:rsid w:val="00BC3C10"/>
    <w:rsid w:val="00BD1820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D4D8E"/>
    <w:rsid w:val="00DE23FB"/>
    <w:rsid w:val="00DF722F"/>
    <w:rsid w:val="00E11DDF"/>
    <w:rsid w:val="00E13B63"/>
    <w:rsid w:val="00E2407A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A8C2A3-DB88-42BD-BD51-F50FEE84C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963</Words>
  <Characters>16895</Characters>
  <Application>Microsoft Office Word</Application>
  <DocSecurity>0</DocSecurity>
  <Lines>140</Lines>
  <Paragraphs>3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оваленко Анастасия Валерьевна</cp:lastModifiedBy>
  <cp:revision>3</cp:revision>
  <cp:lastPrinted>2017-11-30T10:36:00Z</cp:lastPrinted>
  <dcterms:created xsi:type="dcterms:W3CDTF">2021-02-24T10:10:00Z</dcterms:created>
  <dcterms:modified xsi:type="dcterms:W3CDTF">2021-02-24T12:55:00Z</dcterms:modified>
</cp:coreProperties>
</file>